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5BDB7E" w14:textId="77777777" w:rsidR="00E54073" w:rsidRPr="00E54073" w:rsidRDefault="00E54073" w:rsidP="00E54073">
      <w:pPr>
        <w:pStyle w:val="Nagwek1"/>
        <w:ind w:left="1440"/>
        <w:rPr>
          <w:rFonts w:asciiTheme="majorHAnsi" w:hAnsiTheme="majorHAnsi"/>
        </w:rPr>
      </w:pPr>
      <w:bookmarkStart w:id="0" w:name="_GoBack"/>
      <w:bookmarkEnd w:id="0"/>
      <w:r w:rsidRPr="00E54073">
        <w:rPr>
          <w:rFonts w:asciiTheme="majorHAnsi" w:hAnsiTheme="majorHAnsi"/>
        </w:rPr>
        <w:t xml:space="preserve">FEMS Meeting Organizer Grant </w:t>
      </w:r>
      <w:r w:rsidRPr="00E54073">
        <w:rPr>
          <w:rFonts w:asciiTheme="majorHAnsi" w:hAnsiTheme="majorHAnsi"/>
        </w:rPr>
        <w:br/>
        <w:t>Early Career Scientist Meeting Grant Application Form</w:t>
      </w:r>
    </w:p>
    <w:p w14:paraId="6000789E" w14:textId="48F5E583" w:rsidR="00E54073" w:rsidRDefault="00E54073" w:rsidP="00E54073">
      <w:pPr>
        <w:ind w:left="1440"/>
        <w:rPr>
          <w:rFonts w:asciiTheme="majorHAnsi" w:hAnsiTheme="majorHAnsi"/>
        </w:rPr>
      </w:pPr>
      <w:r w:rsidRPr="00E54073">
        <w:rPr>
          <w:rFonts w:asciiTheme="majorHAnsi" w:hAnsiTheme="majorHAnsi"/>
        </w:rPr>
        <w:t>To be completed by an Early Career Scientist</w:t>
      </w:r>
      <w:r w:rsidRPr="00E54073">
        <w:rPr>
          <w:rStyle w:val="Odwoanieprzypisudolnego"/>
          <w:rFonts w:asciiTheme="majorHAnsi" w:hAnsiTheme="majorHAnsi"/>
        </w:rPr>
        <w:footnoteReference w:id="2"/>
      </w:r>
      <w:r w:rsidRPr="00E54073">
        <w:rPr>
          <w:rFonts w:asciiTheme="majorHAnsi" w:hAnsiTheme="majorHAnsi"/>
        </w:rPr>
        <w:t xml:space="preserve"> wishing to attend a FEMS-Sponsored Meeting.</w:t>
      </w:r>
      <w:r w:rsidRPr="00E54073">
        <w:rPr>
          <w:rFonts w:asciiTheme="majorHAnsi" w:hAnsiTheme="majorHAnsi"/>
        </w:rPr>
        <w:br/>
        <w:t>Please submit your application to the meeting organizer, NOT to FEMS.</w:t>
      </w:r>
    </w:p>
    <w:p w14:paraId="21B5F4E1" w14:textId="77777777" w:rsidR="00E54073" w:rsidRPr="00E54073" w:rsidRDefault="00E54073" w:rsidP="00E54073">
      <w:pPr>
        <w:ind w:left="1440"/>
        <w:rPr>
          <w:rFonts w:asciiTheme="majorHAnsi" w:hAnsiTheme="majorHAnsi"/>
        </w:rPr>
      </w:pPr>
    </w:p>
    <w:tbl>
      <w:tblPr>
        <w:tblStyle w:val="Tabela-Siatka"/>
        <w:tblW w:w="9016" w:type="dxa"/>
        <w:tblInd w:w="1440" w:type="dxa"/>
        <w:tblLook w:val="04A0" w:firstRow="1" w:lastRow="0" w:firstColumn="1" w:lastColumn="0" w:noHBand="0" w:noVBand="1"/>
      </w:tblPr>
      <w:tblGrid>
        <w:gridCol w:w="535"/>
        <w:gridCol w:w="4680"/>
        <w:gridCol w:w="3801"/>
      </w:tblGrid>
      <w:tr w:rsidR="00E54073" w:rsidRPr="00E54073" w14:paraId="61C740A3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202B61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A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2CE3E2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Surname of applicant</w:t>
            </w:r>
          </w:p>
        </w:tc>
        <w:sdt>
          <w:sdtPr>
            <w:rPr>
              <w:rFonts w:asciiTheme="majorHAnsi" w:hAnsiTheme="majorHAnsi"/>
            </w:rPr>
            <w:id w:val="-1897813903"/>
            <w:placeholder>
              <w:docPart w:val="572DDF228EDD40919914081FFCDF9472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right w:val="single" w:sz="4" w:space="0" w:color="auto"/>
                </w:tcBorders>
              </w:tcPr>
              <w:p w14:paraId="232F1F0F" w14:textId="77777777" w:rsidR="00E54073" w:rsidRPr="00E54073" w:rsidRDefault="00E54073" w:rsidP="007735BD">
                <w:pPr>
                  <w:rPr>
                    <w:rFonts w:asciiTheme="majorHAnsi" w:hAnsiTheme="majorHAnsi" w:cstheme="majorHAnsi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</w:rPr>
                  <w:t>Click or tap here to enter text.</w:t>
                </w:r>
              </w:p>
            </w:tc>
          </w:sdtContent>
        </w:sdt>
      </w:tr>
      <w:tr w:rsidR="00E54073" w:rsidRPr="00E54073" w14:paraId="3AA1FDF4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07A447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B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360353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First name(s)</w:t>
            </w:r>
          </w:p>
        </w:tc>
        <w:sdt>
          <w:sdtPr>
            <w:rPr>
              <w:rFonts w:asciiTheme="majorHAnsi" w:hAnsiTheme="majorHAnsi"/>
            </w:rPr>
            <w:id w:val="1642082925"/>
            <w:placeholder>
              <w:docPart w:val="D3520C41B17840CA8C05D329AFC01AE4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right w:val="single" w:sz="4" w:space="0" w:color="auto"/>
                </w:tcBorders>
              </w:tcPr>
              <w:p w14:paraId="472A3E39" w14:textId="77777777" w:rsidR="00E54073" w:rsidRPr="00E54073" w:rsidRDefault="00E54073" w:rsidP="007735BD">
                <w:pPr>
                  <w:rPr>
                    <w:rFonts w:asciiTheme="majorHAnsi" w:hAnsiTheme="majorHAnsi" w:cstheme="majorHAnsi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</w:rPr>
                  <w:t>Click or tap here to enter text.</w:t>
                </w:r>
              </w:p>
            </w:tc>
          </w:sdtContent>
        </w:sdt>
      </w:tr>
      <w:tr w:rsidR="00E54073" w:rsidRPr="00E54073" w14:paraId="101D0391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984D08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C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D0327A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 xml:space="preserve">Address 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-515006753"/>
            <w:placeholder>
              <w:docPart w:val="CD429497806C4FFEAAAA335627AD1723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322D54DA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106DE41D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1E9962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D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EF17EB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Postal Code, City, Country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1511643808"/>
            <w:placeholder>
              <w:docPart w:val="3477282438104BAEADF670E896662E88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437591F9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589083D7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D4DA2A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E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C26EDA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Telephone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819617679"/>
            <w:placeholder>
              <w:docPart w:val="F4003FC4639D4BE38812D3DCED6B127D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302362C2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4440CAA6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1EC75E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F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D32915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Email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1397396386"/>
            <w:placeholder>
              <w:docPart w:val="A45574AE98CA4F1FBBEC0158D99FED88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0DDBCC7F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6F72F609" w14:textId="77777777" w:rsidTr="00E54073">
        <w:trPr>
          <w:trHeight w:val="432"/>
        </w:trPr>
        <w:tc>
          <w:tcPr>
            <w:tcW w:w="535" w:type="dxa"/>
          </w:tcPr>
          <w:p w14:paraId="04AB2A16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G</w:t>
            </w:r>
          </w:p>
        </w:tc>
        <w:tc>
          <w:tcPr>
            <w:tcW w:w="4680" w:type="dxa"/>
          </w:tcPr>
          <w:p w14:paraId="357A310F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Social media account(s) URL(s) (if applicable)</w:t>
            </w:r>
          </w:p>
        </w:tc>
        <w:sdt>
          <w:sdtPr>
            <w:rPr>
              <w:rFonts w:asciiTheme="majorHAnsi" w:hAnsiTheme="majorHAnsi"/>
            </w:rPr>
            <w:id w:val="-746954357"/>
            <w:placeholder>
              <w:docPart w:val="B3EC162D2D474E75B5F690B2122F93FC"/>
            </w:placeholder>
            <w:showingPlcHdr/>
            <w:text/>
          </w:sdtPr>
          <w:sdtEndPr/>
          <w:sdtContent>
            <w:tc>
              <w:tcPr>
                <w:tcW w:w="3801" w:type="dxa"/>
              </w:tcPr>
              <w:p w14:paraId="2BB8E697" w14:textId="77777777" w:rsidR="00E54073" w:rsidRPr="00E54073" w:rsidRDefault="00E54073" w:rsidP="007735BD">
                <w:pPr>
                  <w:rPr>
                    <w:rFonts w:asciiTheme="majorHAnsi" w:hAnsiTheme="majorHAnsi" w:cstheme="majorHAnsi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</w:rPr>
                  <w:t>Click or tap here to enter text.</w:t>
                </w:r>
              </w:p>
            </w:tc>
          </w:sdtContent>
        </w:sdt>
      </w:tr>
      <w:tr w:rsidR="00E54073" w:rsidRPr="00E54073" w14:paraId="00D2F508" w14:textId="77777777" w:rsidTr="00E54073">
        <w:trPr>
          <w:trHeight w:val="432"/>
        </w:trPr>
        <w:tc>
          <w:tcPr>
            <w:tcW w:w="535" w:type="dxa"/>
          </w:tcPr>
          <w:p w14:paraId="2855A68A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H</w:t>
            </w:r>
          </w:p>
        </w:tc>
        <w:tc>
          <w:tcPr>
            <w:tcW w:w="4680" w:type="dxa"/>
          </w:tcPr>
          <w:p w14:paraId="78E2CBEE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Website / blog URL(s) (if applicable)</w:t>
            </w:r>
          </w:p>
        </w:tc>
        <w:sdt>
          <w:sdtPr>
            <w:rPr>
              <w:rFonts w:asciiTheme="majorHAnsi" w:hAnsiTheme="majorHAnsi"/>
            </w:rPr>
            <w:id w:val="1468937234"/>
            <w:placeholder>
              <w:docPart w:val="4CAB506AE8DB4818A575743DB9E6218F"/>
            </w:placeholder>
            <w:showingPlcHdr/>
            <w:text/>
          </w:sdtPr>
          <w:sdtEndPr/>
          <w:sdtContent>
            <w:tc>
              <w:tcPr>
                <w:tcW w:w="3801" w:type="dxa"/>
              </w:tcPr>
              <w:p w14:paraId="2FB65476" w14:textId="77777777" w:rsidR="00E54073" w:rsidRPr="00E54073" w:rsidRDefault="00E54073" w:rsidP="007735BD">
                <w:pPr>
                  <w:rPr>
                    <w:rFonts w:asciiTheme="majorHAnsi" w:hAnsiTheme="majorHAnsi" w:cstheme="majorHAnsi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</w:rPr>
                  <w:t>Click or tap here to enter text.</w:t>
                </w:r>
              </w:p>
            </w:tc>
          </w:sdtContent>
        </w:sdt>
      </w:tr>
      <w:tr w:rsidR="00E54073" w:rsidRPr="00E54073" w14:paraId="730C7513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0EF64B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I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0B728A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FEMS Member Society to which you subscribe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-211197394"/>
            <w:placeholder>
              <w:docPart w:val="162F1034A613473EAA3E447D4D6371EE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1F35EE87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7C2438B7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F45768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J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CA1437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Place of Employment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613256983"/>
            <w:placeholder>
              <w:docPart w:val="926168D503474EBD81431DE27B386E5F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327636E2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4E2A55B1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0C2AA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K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58A2BC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Position held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762569403"/>
            <w:placeholder>
              <w:docPart w:val="2E7EFAEECED643CF930C48E6CB85C42B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4168023B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28ECC294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265359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L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585452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Research area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65072917"/>
            <w:placeholder>
              <w:docPart w:val="7F121BF1CD3846DAA10D95375C1A6C78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7DA7C991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415B15E0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67D5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91578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Year of obtaining your highest academic degree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1014027695"/>
            <w:placeholder>
              <w:docPart w:val="15D26553524440AA8EC006E8369E6A89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0297430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192E4693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63144E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N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0EDDB0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Your highest academic degree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-473380137"/>
            <w:placeholder>
              <w:docPart w:val="D7B683B2B0E44784BD460048903BD01A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475B6B40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0BF3CD2F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8CE1D1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lastRenderedPageBreak/>
              <w:t>O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BFFA4C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FEMS-Sponsored Meeting to be attended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1600995744"/>
            <w:placeholder>
              <w:docPart w:val="50CFEA399BA843C1812087ACB9EA0E69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3DF21A9D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507BA787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1336E1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P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2D0F0F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Date and place of meeting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-1117063434"/>
            <w:placeholder>
              <w:docPart w:val="6B1040AB2E81455DA03B484812A25E9B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62A78A90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609B2AAA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6D17E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Q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2F9461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Reason(s) for attending the FEMS Meeting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1401940858"/>
            <w:placeholder>
              <w:docPart w:val="A7FC0D4F4C794416B9B2925F7ECDBF8E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1A5C43A1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552865E0" w14:textId="77777777" w:rsidTr="00E54073">
        <w:trPr>
          <w:trHeight w:val="43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C097EC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R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90FC3E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Place, date of signing</w:t>
            </w:r>
          </w:p>
        </w:tc>
        <w:sdt>
          <w:sdtPr>
            <w:rPr>
              <w:rFonts w:asciiTheme="majorHAnsi" w:hAnsiTheme="majorHAnsi"/>
              <w:b/>
              <w:sz w:val="22"/>
            </w:rPr>
            <w:id w:val="293567083"/>
            <w:placeholder>
              <w:docPart w:val="FC265C36E0E2405DB9949EC745F22054"/>
            </w:placeholder>
            <w:showingPlcHdr/>
            <w:text/>
          </w:sdtPr>
          <w:sdtEndPr/>
          <w:sdtContent>
            <w:tc>
              <w:tcPr>
                <w:tcW w:w="3801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  <w:p w14:paraId="6329C99D" w14:textId="77777777" w:rsidR="00E54073" w:rsidRPr="00E54073" w:rsidRDefault="00E54073" w:rsidP="007735BD">
                <w:pPr>
                  <w:pStyle w:val="Nagwek3"/>
                  <w:outlineLvl w:val="2"/>
                  <w:rPr>
                    <w:rFonts w:asciiTheme="majorHAnsi" w:hAnsiTheme="majorHAnsi" w:cstheme="majorHAnsi"/>
                    <w:b/>
                    <w:sz w:val="22"/>
                  </w:rPr>
                </w:pPr>
                <w:r w:rsidRPr="00E54073">
                  <w:rPr>
                    <w:rStyle w:val="Tekstzastpczy"/>
                    <w:rFonts w:asciiTheme="majorHAnsi" w:hAnsiTheme="majorHAnsi" w:cstheme="maj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54073" w:rsidRPr="00E54073" w14:paraId="134C9A93" w14:textId="77777777" w:rsidTr="00E54073">
        <w:trPr>
          <w:trHeight w:val="2125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D9140D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</w:rPr>
            </w:pPr>
            <w:r w:rsidRPr="00E54073">
              <w:rPr>
                <w:rFonts w:asciiTheme="majorHAnsi" w:hAnsiTheme="majorHAnsi" w:cstheme="majorHAnsi"/>
                <w:b/>
                <w:bCs/>
              </w:rPr>
              <w:t>S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E2E9BF" w14:textId="77777777" w:rsidR="00E54073" w:rsidRPr="00E54073" w:rsidRDefault="00E54073" w:rsidP="00E54073">
            <w:pPr>
              <w:rPr>
                <w:rFonts w:asciiTheme="majorHAnsi" w:hAnsiTheme="majorHAnsi" w:cstheme="majorHAnsi"/>
                <w:b/>
                <w:bCs/>
                <w:sz w:val="24"/>
              </w:rPr>
            </w:pPr>
            <w:r w:rsidRPr="00E54073">
              <w:rPr>
                <w:rFonts w:asciiTheme="majorHAnsi" w:hAnsiTheme="majorHAnsi" w:cstheme="majorHAnsi"/>
                <w:b/>
                <w:bCs/>
                <w:sz w:val="24"/>
              </w:rPr>
              <w:t>Signature of applicant</w:t>
            </w:r>
          </w:p>
        </w:tc>
        <w:tc>
          <w:tcPr>
            <w:tcW w:w="38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72E38FB" w14:textId="77777777" w:rsidR="00E54073" w:rsidRPr="00E54073" w:rsidRDefault="00E54073" w:rsidP="007735BD">
            <w:pPr>
              <w:pStyle w:val="Nagwek3"/>
              <w:outlineLvl w:val="2"/>
              <w:rPr>
                <w:rFonts w:asciiTheme="majorHAnsi" w:hAnsiTheme="majorHAnsi" w:cstheme="majorHAnsi"/>
                <w:b/>
                <w:sz w:val="22"/>
              </w:rPr>
            </w:pPr>
          </w:p>
        </w:tc>
      </w:tr>
    </w:tbl>
    <w:p w14:paraId="1EB4095E" w14:textId="4C53E145" w:rsidR="006C6CB3" w:rsidRPr="00E54073" w:rsidRDefault="006C6CB3" w:rsidP="00E54073">
      <w:pPr>
        <w:rPr>
          <w:rFonts w:asciiTheme="majorHAnsi" w:hAnsiTheme="majorHAnsi"/>
        </w:rPr>
      </w:pPr>
    </w:p>
    <w:sectPr w:rsidR="006C6CB3" w:rsidRPr="00E54073" w:rsidSect="006C4D8F">
      <w:headerReference w:type="default" r:id="rId10"/>
      <w:footerReference w:type="default" r:id="rId11"/>
      <w:pgSz w:w="11906" w:h="16838"/>
      <w:pgMar w:top="0" w:right="746" w:bottom="0" w:left="0" w:header="2520" w:footer="108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0EE3C9" w14:textId="77777777" w:rsidR="002D37CB" w:rsidRDefault="002D37CB">
      <w:pPr>
        <w:spacing w:line="240" w:lineRule="auto"/>
      </w:pPr>
      <w:r>
        <w:separator/>
      </w:r>
    </w:p>
  </w:endnote>
  <w:endnote w:type="continuationSeparator" w:id="0">
    <w:p w14:paraId="138EF0EB" w14:textId="77777777" w:rsidR="002D37CB" w:rsidRDefault="002D37CB">
      <w:pPr>
        <w:spacing w:line="240" w:lineRule="auto"/>
      </w:pPr>
      <w:r>
        <w:continuationSeparator/>
      </w:r>
    </w:p>
  </w:endnote>
  <w:endnote w:type="continuationNotice" w:id="1">
    <w:p w14:paraId="0AE9C670" w14:textId="77777777" w:rsidR="002D37CB" w:rsidRDefault="002D37C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3BD20F" w14:textId="1AB2DA98" w:rsidR="005F52A8" w:rsidRDefault="00EE6843">
    <w:r>
      <w:rPr>
        <w:noProof/>
        <w:lang w:val="en-US" w:eastAsia="en-US"/>
      </w:rPr>
      <mc:AlternateContent>
        <mc:Choice Requires="wps">
          <w:drawing>
            <wp:anchor distT="114300" distB="114300" distL="114300" distR="114300" simplePos="0" relativeHeight="251658241" behindDoc="0" locked="0" layoutInCell="1" hidden="0" allowOverlap="1" wp14:anchorId="6707CF8E" wp14:editId="0B83D718">
              <wp:simplePos x="0" y="0"/>
              <wp:positionH relativeFrom="column">
                <wp:posOffset>2833177</wp:posOffset>
              </wp:positionH>
              <wp:positionV relativeFrom="paragraph">
                <wp:posOffset>199390</wp:posOffset>
              </wp:positionV>
              <wp:extent cx="4313555" cy="445770"/>
              <wp:effectExtent l="0" t="0" r="0" b="0"/>
              <wp:wrapSquare wrapText="bothSides" distT="114300" distB="114300" distL="114300" distR="114300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13555" cy="445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4B606C" w14:textId="77777777" w:rsidR="005F52A8" w:rsidRDefault="00FE7107">
                          <w:pPr>
                            <w:spacing w:line="275" w:lineRule="auto"/>
                            <w:jc w:val="right"/>
                            <w:textDirection w:val="btLr"/>
                          </w:pPr>
                          <w:r>
                            <w:rPr>
                              <w:rFonts w:eastAsia="Calibri" w:cs="Calibri"/>
                              <w:color w:val="000000"/>
                              <w:sz w:val="14"/>
                            </w:rPr>
                            <w:t>Registered Charity No. 1072117 | Company Limited by Guarantee No. 03565643 | VAT Number: GB 450 2703 83</w:t>
                          </w:r>
                        </w:p>
                        <w:p w14:paraId="49BED9DD" w14:textId="77777777" w:rsidR="005F52A8" w:rsidRDefault="00FE7107">
                          <w:pPr>
                            <w:spacing w:line="275" w:lineRule="auto"/>
                            <w:jc w:val="right"/>
                            <w:textDirection w:val="btLr"/>
                          </w:pPr>
                          <w:r>
                            <w:rPr>
                              <w:rFonts w:eastAsia="Calibri" w:cs="Calibri"/>
                              <w:color w:val="000000"/>
                              <w:sz w:val="14"/>
                            </w:rPr>
                            <w:t>Registered in England | FFMS, Moneypenny House, Western Gateway, Wrexham, LL13 7ZB, United Kingdom</w:t>
                          </w:r>
                        </w:p>
                        <w:p w14:paraId="39B8C9D4" w14:textId="77777777" w:rsidR="005F52A8" w:rsidRDefault="005F52A8">
                          <w:pPr>
                            <w:spacing w:line="240" w:lineRule="auto"/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707CF8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23.1pt;margin-top:15.7pt;width:339.65pt;height:35.1pt;z-index:251658241;visibility:visible;mso-wrap-style:square;mso-width-percent:0;mso-wrap-distance-left:9pt;mso-wrap-distance-top:9pt;mso-wrap-distance-right:9pt;mso-wrap-distance-bottom:9pt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" filled="f" stroked="f">
              <v:textbox inset="2.53958mm,2.53958mm,2.53958mm,2.53958mm">
                <w:txbxContent>
                  <w:p w14:paraId="3F4B606C" w14:textId="77777777" w:rsidR="005F52A8" w:rsidRDefault="00FE7107">
                    <w:pPr>
                      <w:spacing w:line="275" w:lineRule="auto"/>
                      <w:jc w:val="right"/>
                      <w:textDirection w:val="btLr"/>
                    </w:pPr>
                    <w:r>
                      <w:rPr>
                        <w:rFonts w:eastAsia="Calibri" w:cs="Calibri"/>
                        <w:color w:val="000000"/>
                        <w:sz w:val="14"/>
                      </w:rPr>
                      <w:t>Registered Charity No. 1072117 | Company Limited by Guarantee No. 03565643 | VAT Number: GB 450 2703 83</w:t>
                    </w:r>
                  </w:p>
                  <w:p w14:paraId="49BED9DD" w14:textId="77777777" w:rsidR="005F52A8" w:rsidRDefault="00FE7107">
                    <w:pPr>
                      <w:spacing w:line="275" w:lineRule="auto"/>
                      <w:jc w:val="right"/>
                      <w:textDirection w:val="btLr"/>
                    </w:pPr>
                    <w:r>
                      <w:rPr>
                        <w:rFonts w:eastAsia="Calibri" w:cs="Calibri"/>
                        <w:color w:val="000000"/>
                        <w:sz w:val="14"/>
                      </w:rPr>
                      <w:t>Registered in England | FFMS, Moneypenny House, Western Gateway, Wrexham, LL13 7ZB, United Kingdom</w:t>
                    </w:r>
                  </w:p>
                  <w:p w14:paraId="39B8C9D4" w14:textId="77777777" w:rsidR="005F52A8" w:rsidRDefault="005F52A8">
                    <w:pPr>
                      <w:spacing w:line="240" w:lineRule="auto"/>
                      <w:jc w:val="right"/>
                      <w:textDirection w:val="btLr"/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 w:eastAsia="en-US"/>
      </w:rPr>
      <w:drawing>
        <wp:anchor distT="114300" distB="114300" distL="114300" distR="114300" simplePos="0" relativeHeight="251658242" behindDoc="1" locked="0" layoutInCell="1" hidden="0" allowOverlap="1" wp14:anchorId="5FE2E0AF" wp14:editId="42943F79">
          <wp:simplePos x="0" y="0"/>
          <wp:positionH relativeFrom="column">
            <wp:posOffset>-742950</wp:posOffset>
          </wp:positionH>
          <wp:positionV relativeFrom="paragraph">
            <wp:posOffset>-932815</wp:posOffset>
          </wp:positionV>
          <wp:extent cx="2482850" cy="2354580"/>
          <wp:effectExtent l="0" t="0" r="0" b="7620"/>
          <wp:wrapNone/>
          <wp:docPr id="32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82850" cy="235458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8E080E" w14:textId="77777777" w:rsidR="002D37CB" w:rsidRDefault="002D37CB">
      <w:pPr>
        <w:spacing w:line="240" w:lineRule="auto"/>
      </w:pPr>
      <w:r>
        <w:separator/>
      </w:r>
    </w:p>
  </w:footnote>
  <w:footnote w:type="continuationSeparator" w:id="0">
    <w:p w14:paraId="2CB7F8A8" w14:textId="77777777" w:rsidR="002D37CB" w:rsidRDefault="002D37CB">
      <w:pPr>
        <w:spacing w:line="240" w:lineRule="auto"/>
      </w:pPr>
      <w:r>
        <w:continuationSeparator/>
      </w:r>
    </w:p>
  </w:footnote>
  <w:footnote w:type="continuationNotice" w:id="1">
    <w:p w14:paraId="11163D96" w14:textId="77777777" w:rsidR="002D37CB" w:rsidRDefault="002D37CB">
      <w:pPr>
        <w:spacing w:line="240" w:lineRule="auto"/>
      </w:pPr>
    </w:p>
  </w:footnote>
  <w:footnote w:id="2">
    <w:p w14:paraId="3CEAFB1F" w14:textId="77777777" w:rsidR="00E54073" w:rsidRPr="00E54073" w:rsidRDefault="00E54073" w:rsidP="00E54073">
      <w:pPr>
        <w:pStyle w:val="Tekstprzypisudolnego"/>
        <w:ind w:left="2880"/>
        <w:rPr>
          <w:rFonts w:asciiTheme="majorHAnsi" w:hAnsiTheme="majorHAnsi" w:cstheme="majorHAnsi"/>
          <w:lang w:val="en-US"/>
        </w:rPr>
      </w:pPr>
      <w:r w:rsidRPr="00E54073">
        <w:rPr>
          <w:rStyle w:val="Odwoanieprzypisudolnego"/>
          <w:rFonts w:asciiTheme="majorHAnsi" w:hAnsiTheme="majorHAnsi" w:cstheme="majorHAnsi"/>
        </w:rPr>
        <w:footnoteRef/>
      </w:r>
      <w:r w:rsidRPr="00E54073">
        <w:rPr>
          <w:rFonts w:asciiTheme="majorHAnsi" w:hAnsiTheme="majorHAnsi" w:cstheme="majorHAnsi"/>
        </w:rPr>
        <w:t xml:space="preserve"> An active microbiologist and obtained his/her highest academic degree (Bachelor, Master or PhD) less than five years prior to the application deadline date, or be a PhD student, be a member of a FEMS Member Society, and be a presenting author of the abstrac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07124" w14:textId="1675FBE3" w:rsidR="005F52A8" w:rsidRDefault="00BF448C">
    <w:pPr>
      <w:ind w:left="720"/>
    </w:pPr>
    <w:r>
      <w:rPr>
        <w:noProof/>
        <w:lang w:val="en-US" w:eastAsia="en-US"/>
      </w:rPr>
      <mc:AlternateContent>
        <mc:Choice Requires="wps">
          <w:drawing>
            <wp:anchor distT="114300" distB="114300" distL="114300" distR="114300" simplePos="0" relativeHeight="251658240" behindDoc="0" locked="0" layoutInCell="1" hidden="0" allowOverlap="1" wp14:anchorId="537ACF12" wp14:editId="3D7D4AC8">
              <wp:simplePos x="0" y="0"/>
              <wp:positionH relativeFrom="column">
                <wp:posOffset>819150</wp:posOffset>
              </wp:positionH>
              <wp:positionV relativeFrom="paragraph">
                <wp:posOffset>-834390</wp:posOffset>
              </wp:positionV>
              <wp:extent cx="4105275" cy="495300"/>
              <wp:effectExtent l="0" t="0" r="0" b="0"/>
              <wp:wrapSquare wrapText="bothSides" distT="114300" distB="114300" distL="114300" distR="114300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0527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BC8701" w14:textId="2B7B9B00" w:rsidR="005F52A8" w:rsidRDefault="00FE7107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eastAsia="Calibri" w:cs="Calibri"/>
                              <w:color w:val="000000"/>
                              <w:sz w:val="18"/>
                            </w:rPr>
                            <w:t>FEMS Business Office, Delftechpark 37a, 2628 XJ Delft, The Netherlands</w:t>
                          </w:r>
                          <w:r>
                            <w:rPr>
                              <w:rFonts w:eastAsia="Calibri" w:cs="Calibri"/>
                              <w:color w:val="000000"/>
                              <w:sz w:val="18"/>
                            </w:rPr>
                            <w:br/>
                          </w:r>
                          <w:r w:rsidRPr="00B12FEA">
                            <w:rPr>
                              <w:rFonts w:eastAsia="Calibri" w:cs="Calibri"/>
                              <w:color w:val="318F5C"/>
                              <w:sz w:val="18"/>
                            </w:rPr>
                            <w:t xml:space="preserve">T: </w:t>
                          </w:r>
                          <w:r>
                            <w:rPr>
                              <w:rFonts w:eastAsia="Calibri" w:cs="Calibri"/>
                              <w:color w:val="000000"/>
                              <w:sz w:val="18"/>
                            </w:rPr>
                            <w:t xml:space="preserve">+31 (0) 15 302 </w:t>
                          </w:r>
                          <w:r w:rsidR="00C109FA">
                            <w:rPr>
                              <w:rFonts w:eastAsia="Calibri" w:cs="Calibri"/>
                              <w:color w:val="000000"/>
                              <w:sz w:val="18"/>
                            </w:rPr>
                            <w:t>0050 E</w:t>
                          </w:r>
                          <w:r w:rsidR="00B12FEA" w:rsidRPr="00B12FEA">
                            <w:rPr>
                              <w:rFonts w:eastAsia="Calibri" w:cs="Calibri"/>
                              <w:color w:val="318F5C"/>
                              <w:sz w:val="18"/>
                            </w:rPr>
                            <w:t xml:space="preserve">: </w:t>
                          </w:r>
                          <w:r>
                            <w:rPr>
                              <w:rFonts w:eastAsia="Calibri" w:cs="Calibri"/>
                              <w:color w:val="000000"/>
                              <w:sz w:val="18"/>
                            </w:rPr>
                            <w:t xml:space="preserve">fems@fems-microbiology.org  </w:t>
                          </w:r>
                          <w:r w:rsidR="00B12FEA">
                            <w:rPr>
                              <w:rFonts w:eastAsia="Calibri" w:cs="Calibri"/>
                              <w:color w:val="318F5C"/>
                              <w:sz w:val="18"/>
                            </w:rPr>
                            <w:t>W</w:t>
                          </w:r>
                          <w:r w:rsidR="00B12FEA" w:rsidRPr="00B12FEA">
                            <w:rPr>
                              <w:rFonts w:eastAsia="Calibri" w:cs="Calibri"/>
                              <w:color w:val="318F5C"/>
                              <w:sz w:val="18"/>
                            </w:rPr>
                            <w:t xml:space="preserve">: </w:t>
                          </w:r>
                          <w:r>
                            <w:rPr>
                              <w:rFonts w:eastAsia="Calibri" w:cs="Calibri"/>
                              <w:color w:val="000000"/>
                              <w:sz w:val="18"/>
                            </w:rPr>
                            <w:t>fems-microbiology.org</w:t>
                          </w:r>
                        </w:p>
                      </w:txbxContent>
                    </wps:txbx>
                    <wps:bodyPr spcFirstLastPara="1" wrap="square" lIns="91425" tIns="91425" rIns="91425" bIns="91425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37ACF1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64.5pt;margin-top:-65.7pt;width:323.25pt;height:39pt;z-index:251658240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" filled="f" stroked="f">
              <v:textbox inset="2.53958mm,2.53958mm,2.53958mm,2.53958mm">
                <w:txbxContent>
                  <w:p w14:paraId="21BC8701" w14:textId="2B7B9B00" w:rsidR="005F52A8" w:rsidRDefault="00FE7107">
                    <w:pPr>
                      <w:spacing w:line="275" w:lineRule="auto"/>
                      <w:textDirection w:val="btLr"/>
                    </w:pPr>
                    <w:r>
                      <w:rPr>
                        <w:rFonts w:eastAsia="Calibri" w:cs="Calibri"/>
                        <w:color w:val="000000"/>
                        <w:sz w:val="18"/>
                      </w:rPr>
                      <w:t>FEMS Business Office, Delftechpark 37a, 2628 XJ Delft, The Netherlands</w:t>
                    </w:r>
                    <w:r>
                      <w:rPr>
                        <w:rFonts w:eastAsia="Calibri" w:cs="Calibri"/>
                        <w:color w:val="000000"/>
                        <w:sz w:val="18"/>
                      </w:rPr>
                      <w:br/>
                    </w:r>
                    <w:r w:rsidRPr="00B12FEA">
                      <w:rPr>
                        <w:rFonts w:eastAsia="Calibri" w:cs="Calibri"/>
                        <w:color w:val="318F5C"/>
                        <w:sz w:val="18"/>
                      </w:rPr>
                      <w:t xml:space="preserve">T: </w:t>
                    </w:r>
                    <w:r>
                      <w:rPr>
                        <w:rFonts w:eastAsia="Calibri" w:cs="Calibri"/>
                        <w:color w:val="000000"/>
                        <w:sz w:val="18"/>
                      </w:rPr>
                      <w:t xml:space="preserve">+31 (0) 15 302 </w:t>
                    </w:r>
                    <w:r w:rsidR="00C109FA">
                      <w:rPr>
                        <w:rFonts w:eastAsia="Calibri" w:cs="Calibri"/>
                        <w:color w:val="000000"/>
                        <w:sz w:val="18"/>
                      </w:rPr>
                      <w:t>0050 E</w:t>
                    </w:r>
                    <w:r w:rsidR="00B12FEA" w:rsidRPr="00B12FEA">
                      <w:rPr>
                        <w:rFonts w:eastAsia="Calibri" w:cs="Calibri"/>
                        <w:color w:val="318F5C"/>
                        <w:sz w:val="18"/>
                      </w:rPr>
                      <w:t xml:space="preserve">: </w:t>
                    </w:r>
                    <w:proofErr w:type="gramStart"/>
                    <w:r>
                      <w:rPr>
                        <w:rFonts w:eastAsia="Calibri" w:cs="Calibri"/>
                        <w:color w:val="000000"/>
                        <w:sz w:val="18"/>
                      </w:rPr>
                      <w:t xml:space="preserve">fems@fems-microbiology.org  </w:t>
                    </w:r>
                    <w:r w:rsidR="00B12FEA">
                      <w:rPr>
                        <w:rFonts w:eastAsia="Calibri" w:cs="Calibri"/>
                        <w:color w:val="318F5C"/>
                        <w:sz w:val="18"/>
                      </w:rPr>
                      <w:t>W</w:t>
                    </w:r>
                    <w:proofErr w:type="gramEnd"/>
                    <w:r w:rsidR="00B12FEA" w:rsidRPr="00B12FEA">
                      <w:rPr>
                        <w:rFonts w:eastAsia="Calibri" w:cs="Calibri"/>
                        <w:color w:val="318F5C"/>
                        <w:sz w:val="18"/>
                      </w:rPr>
                      <w:t xml:space="preserve">: </w:t>
                    </w:r>
                    <w:r>
                      <w:rPr>
                        <w:rFonts w:eastAsia="Calibri" w:cs="Calibri"/>
                        <w:color w:val="000000"/>
                        <w:sz w:val="18"/>
                      </w:rPr>
                      <w:t>fems-microbiology.org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EE6843">
      <w:rPr>
        <w:noProof/>
        <w:lang w:val="en-US" w:eastAsia="en-US"/>
      </w:rPr>
      <w:drawing>
        <wp:anchor distT="114300" distB="114300" distL="114300" distR="114300" simplePos="0" relativeHeight="251658243" behindDoc="0" locked="0" layoutInCell="1" hidden="0" allowOverlap="1" wp14:anchorId="326B06A5" wp14:editId="474D0091">
          <wp:simplePos x="0" y="0"/>
          <wp:positionH relativeFrom="column">
            <wp:posOffset>5623339</wp:posOffset>
          </wp:positionH>
          <wp:positionV relativeFrom="paragraph">
            <wp:posOffset>-1297940</wp:posOffset>
          </wp:positionV>
          <wp:extent cx="1543050" cy="1399767"/>
          <wp:effectExtent l="0" t="0" r="0" b="0"/>
          <wp:wrapSquare wrapText="bothSides" distT="114300" distB="114300" distL="114300" distR="114300"/>
          <wp:docPr id="31" name="image3.gif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43050" cy="1399767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D574D"/>
    <w:multiLevelType w:val="multilevel"/>
    <w:tmpl w:val="D2E07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0120E6"/>
    <w:multiLevelType w:val="multilevel"/>
    <w:tmpl w:val="AAE47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B892802"/>
    <w:multiLevelType w:val="hybridMultilevel"/>
    <w:tmpl w:val="B2840D7C"/>
    <w:lvl w:ilvl="0" w:tplc="C3F4077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DSzMDe2NDMzNTZT0lEKTi0uzszPAykwrAUA9ivfgSwAAAA="/>
  </w:docVars>
  <w:rsids>
    <w:rsidRoot w:val="005F52A8"/>
    <w:rsid w:val="00000056"/>
    <w:rsid w:val="0000009F"/>
    <w:rsid w:val="00046E47"/>
    <w:rsid w:val="00051B44"/>
    <w:rsid w:val="000A1F0E"/>
    <w:rsid w:val="000A36FE"/>
    <w:rsid w:val="000A4AE9"/>
    <w:rsid w:val="000A6230"/>
    <w:rsid w:val="000C12E3"/>
    <w:rsid w:val="0010606B"/>
    <w:rsid w:val="00125CDE"/>
    <w:rsid w:val="001318FA"/>
    <w:rsid w:val="001426D4"/>
    <w:rsid w:val="00152732"/>
    <w:rsid w:val="00157A78"/>
    <w:rsid w:val="00166A91"/>
    <w:rsid w:val="001828C7"/>
    <w:rsid w:val="001926D5"/>
    <w:rsid w:val="001B25DB"/>
    <w:rsid w:val="001C1D0B"/>
    <w:rsid w:val="001C5A9F"/>
    <w:rsid w:val="001C6B41"/>
    <w:rsid w:val="001D6DB9"/>
    <w:rsid w:val="001E0070"/>
    <w:rsid w:val="001E4053"/>
    <w:rsid w:val="00231FB9"/>
    <w:rsid w:val="00297D39"/>
    <w:rsid w:val="002A2DB8"/>
    <w:rsid w:val="002B53D2"/>
    <w:rsid w:val="002B6B0C"/>
    <w:rsid w:val="002C5A2C"/>
    <w:rsid w:val="002C5D65"/>
    <w:rsid w:val="002C764A"/>
    <w:rsid w:val="002D37CB"/>
    <w:rsid w:val="002D3875"/>
    <w:rsid w:val="0031436D"/>
    <w:rsid w:val="00326862"/>
    <w:rsid w:val="00331D1A"/>
    <w:rsid w:val="0036663B"/>
    <w:rsid w:val="003672BA"/>
    <w:rsid w:val="00385EE5"/>
    <w:rsid w:val="003A14F0"/>
    <w:rsid w:val="003A77A6"/>
    <w:rsid w:val="003D2799"/>
    <w:rsid w:val="003D3390"/>
    <w:rsid w:val="003E7DDA"/>
    <w:rsid w:val="00405914"/>
    <w:rsid w:val="00430401"/>
    <w:rsid w:val="00435ACE"/>
    <w:rsid w:val="00436A23"/>
    <w:rsid w:val="00441B41"/>
    <w:rsid w:val="00444D2B"/>
    <w:rsid w:val="0046206C"/>
    <w:rsid w:val="00464A54"/>
    <w:rsid w:val="004716E6"/>
    <w:rsid w:val="004C438A"/>
    <w:rsid w:val="004D3086"/>
    <w:rsid w:val="004E36F8"/>
    <w:rsid w:val="004F32A9"/>
    <w:rsid w:val="004F529B"/>
    <w:rsid w:val="005456E1"/>
    <w:rsid w:val="00554A7D"/>
    <w:rsid w:val="00563B93"/>
    <w:rsid w:val="005B7C00"/>
    <w:rsid w:val="005C1D5A"/>
    <w:rsid w:val="005F52A8"/>
    <w:rsid w:val="00607D31"/>
    <w:rsid w:val="006120A0"/>
    <w:rsid w:val="00636DF2"/>
    <w:rsid w:val="00664D72"/>
    <w:rsid w:val="006662DE"/>
    <w:rsid w:val="0067647E"/>
    <w:rsid w:val="00686423"/>
    <w:rsid w:val="00695F9B"/>
    <w:rsid w:val="006967D9"/>
    <w:rsid w:val="006A6F9F"/>
    <w:rsid w:val="006C4D8F"/>
    <w:rsid w:val="006C6CB3"/>
    <w:rsid w:val="006D2061"/>
    <w:rsid w:val="006D24DD"/>
    <w:rsid w:val="006D670D"/>
    <w:rsid w:val="006E1078"/>
    <w:rsid w:val="006E5368"/>
    <w:rsid w:val="006F0F62"/>
    <w:rsid w:val="006F2081"/>
    <w:rsid w:val="006F5FEE"/>
    <w:rsid w:val="00720319"/>
    <w:rsid w:val="00722265"/>
    <w:rsid w:val="0072739C"/>
    <w:rsid w:val="00737D35"/>
    <w:rsid w:val="00740A48"/>
    <w:rsid w:val="00743269"/>
    <w:rsid w:val="007519A6"/>
    <w:rsid w:val="00752A60"/>
    <w:rsid w:val="007632A1"/>
    <w:rsid w:val="007735BD"/>
    <w:rsid w:val="00793394"/>
    <w:rsid w:val="007D138F"/>
    <w:rsid w:val="007E5FB6"/>
    <w:rsid w:val="008174D6"/>
    <w:rsid w:val="0082037E"/>
    <w:rsid w:val="008411B5"/>
    <w:rsid w:val="008509D4"/>
    <w:rsid w:val="008625E6"/>
    <w:rsid w:val="008646AA"/>
    <w:rsid w:val="00874D65"/>
    <w:rsid w:val="008A323D"/>
    <w:rsid w:val="008A772C"/>
    <w:rsid w:val="008D40DC"/>
    <w:rsid w:val="008E3F53"/>
    <w:rsid w:val="00944885"/>
    <w:rsid w:val="00951264"/>
    <w:rsid w:val="009578FC"/>
    <w:rsid w:val="00974760"/>
    <w:rsid w:val="00986FA4"/>
    <w:rsid w:val="009B22F2"/>
    <w:rsid w:val="009D7050"/>
    <w:rsid w:val="009E3666"/>
    <w:rsid w:val="00A01381"/>
    <w:rsid w:val="00A050E0"/>
    <w:rsid w:val="00A05C3C"/>
    <w:rsid w:val="00A561A9"/>
    <w:rsid w:val="00A64015"/>
    <w:rsid w:val="00A74FC1"/>
    <w:rsid w:val="00A85C68"/>
    <w:rsid w:val="00A907A5"/>
    <w:rsid w:val="00A979F5"/>
    <w:rsid w:val="00AA0065"/>
    <w:rsid w:val="00AA249C"/>
    <w:rsid w:val="00AB41D4"/>
    <w:rsid w:val="00AC1137"/>
    <w:rsid w:val="00AC373E"/>
    <w:rsid w:val="00AC43BC"/>
    <w:rsid w:val="00AC69FD"/>
    <w:rsid w:val="00AC6C57"/>
    <w:rsid w:val="00AD3E0D"/>
    <w:rsid w:val="00AF3997"/>
    <w:rsid w:val="00B12FEA"/>
    <w:rsid w:val="00B460A7"/>
    <w:rsid w:val="00B562C1"/>
    <w:rsid w:val="00B670E9"/>
    <w:rsid w:val="00B83B1A"/>
    <w:rsid w:val="00B932BE"/>
    <w:rsid w:val="00BA0D12"/>
    <w:rsid w:val="00BD4338"/>
    <w:rsid w:val="00BD6D15"/>
    <w:rsid w:val="00BF448C"/>
    <w:rsid w:val="00BF6FDC"/>
    <w:rsid w:val="00C00993"/>
    <w:rsid w:val="00C0144A"/>
    <w:rsid w:val="00C016CD"/>
    <w:rsid w:val="00C109FA"/>
    <w:rsid w:val="00C20DF3"/>
    <w:rsid w:val="00C24CF2"/>
    <w:rsid w:val="00C64FBD"/>
    <w:rsid w:val="00C7482D"/>
    <w:rsid w:val="00C95A16"/>
    <w:rsid w:val="00CA6F3C"/>
    <w:rsid w:val="00CB0638"/>
    <w:rsid w:val="00CB25CA"/>
    <w:rsid w:val="00CC552B"/>
    <w:rsid w:val="00CC7BB2"/>
    <w:rsid w:val="00CD5484"/>
    <w:rsid w:val="00CE79F6"/>
    <w:rsid w:val="00CF0A35"/>
    <w:rsid w:val="00D0596E"/>
    <w:rsid w:val="00D11627"/>
    <w:rsid w:val="00D12D3D"/>
    <w:rsid w:val="00D14BE6"/>
    <w:rsid w:val="00D171ED"/>
    <w:rsid w:val="00D20964"/>
    <w:rsid w:val="00D52BFD"/>
    <w:rsid w:val="00D76D61"/>
    <w:rsid w:val="00D80606"/>
    <w:rsid w:val="00D8648E"/>
    <w:rsid w:val="00D91673"/>
    <w:rsid w:val="00E05046"/>
    <w:rsid w:val="00E123FA"/>
    <w:rsid w:val="00E156D4"/>
    <w:rsid w:val="00E1665D"/>
    <w:rsid w:val="00E244FE"/>
    <w:rsid w:val="00E42DF5"/>
    <w:rsid w:val="00E47AC6"/>
    <w:rsid w:val="00E54073"/>
    <w:rsid w:val="00E6185F"/>
    <w:rsid w:val="00E83B85"/>
    <w:rsid w:val="00EC0862"/>
    <w:rsid w:val="00ED3471"/>
    <w:rsid w:val="00EE1479"/>
    <w:rsid w:val="00EE31CD"/>
    <w:rsid w:val="00EE6843"/>
    <w:rsid w:val="00F316B5"/>
    <w:rsid w:val="00F63451"/>
    <w:rsid w:val="00F771D7"/>
    <w:rsid w:val="00FB0F04"/>
    <w:rsid w:val="00FD0EE4"/>
    <w:rsid w:val="00FE3DC2"/>
    <w:rsid w:val="00FE7107"/>
    <w:rsid w:val="00FF0134"/>
    <w:rsid w:val="00FF54B1"/>
    <w:rsid w:val="00FF7F41"/>
    <w:rsid w:val="14451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16AD0D"/>
  <w15:docId w15:val="{95F5558D-F113-446E-B811-5CB56241B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Arial" w:hAnsi="Calibri" w:cstheme="majorHAnsi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agwek">
    <w:name w:val="header"/>
    <w:basedOn w:val="Normalny"/>
    <w:link w:val="NagwekZnak"/>
    <w:uiPriority w:val="99"/>
    <w:unhideWhenUsed/>
    <w:rsid w:val="00EE6843"/>
    <w:pPr>
      <w:tabs>
        <w:tab w:val="center" w:pos="4680"/>
        <w:tab w:val="right" w:pos="9360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E6843"/>
  </w:style>
  <w:style w:type="paragraph" w:styleId="Stopka">
    <w:name w:val="footer"/>
    <w:basedOn w:val="Normalny"/>
    <w:link w:val="StopkaZnak"/>
    <w:uiPriority w:val="99"/>
    <w:unhideWhenUsed/>
    <w:rsid w:val="00EE6843"/>
    <w:pPr>
      <w:tabs>
        <w:tab w:val="center" w:pos="4680"/>
        <w:tab w:val="right" w:pos="9360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E6843"/>
  </w:style>
  <w:style w:type="paragraph" w:styleId="Akapitzlist">
    <w:name w:val="List Paragraph"/>
    <w:basedOn w:val="Normalny"/>
    <w:uiPriority w:val="34"/>
    <w:qFormat/>
    <w:rsid w:val="00E1665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A1F0E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A1F0E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E54073"/>
    <w:pPr>
      <w:spacing w:line="240" w:lineRule="auto"/>
    </w:pPr>
    <w:rPr>
      <w:rFonts w:asciiTheme="minorHAnsi" w:eastAsiaTheme="minorHAnsi" w:hAnsiTheme="minorHAnsi" w:cstheme="minorBid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E54073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54073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54073"/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5407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64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81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64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9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72DDF228EDD40919914081FFCDF947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5C5BC8-7B0F-4FFF-9750-0C3482A9714D}"/>
      </w:docPartPr>
      <w:docPartBody>
        <w:p w:rsidR="000B58AE" w:rsidRDefault="007D235E" w:rsidP="007D235E">
          <w:pPr>
            <w:pStyle w:val="572DDF228EDD40919914081FFCDF9472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D3520C41B17840CA8C05D329AFC01AE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2A040BB-AD62-46B1-99AC-7BB28318DBAC}"/>
      </w:docPartPr>
      <w:docPartBody>
        <w:p w:rsidR="000B58AE" w:rsidRDefault="007D235E" w:rsidP="007D235E">
          <w:pPr>
            <w:pStyle w:val="D3520C41B17840CA8C05D329AFC01AE4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CD429497806C4FFEAAAA335627AD172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45610AF-1A6A-4152-AA9D-80CD6379CF21}"/>
      </w:docPartPr>
      <w:docPartBody>
        <w:p w:rsidR="000B58AE" w:rsidRDefault="007D235E" w:rsidP="007D235E">
          <w:pPr>
            <w:pStyle w:val="CD429497806C4FFEAAAA335627AD1723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3477282438104BAEADF670E896662E8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1014A14-EE5B-4174-90D8-BAF3D20283F3}"/>
      </w:docPartPr>
      <w:docPartBody>
        <w:p w:rsidR="000B58AE" w:rsidRDefault="007D235E" w:rsidP="007D235E">
          <w:pPr>
            <w:pStyle w:val="3477282438104BAEADF670E896662E88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F4003FC4639D4BE38812D3DCED6B127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48FEAAE-C971-4386-BF8C-148E6F4927B9}"/>
      </w:docPartPr>
      <w:docPartBody>
        <w:p w:rsidR="000B58AE" w:rsidRDefault="007D235E" w:rsidP="007D235E">
          <w:pPr>
            <w:pStyle w:val="F4003FC4639D4BE38812D3DCED6B127D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A45574AE98CA4F1FBBEC0158D99FED8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CA83630-6331-4F3C-A7F9-983D04A1C752}"/>
      </w:docPartPr>
      <w:docPartBody>
        <w:p w:rsidR="000B58AE" w:rsidRDefault="007D235E" w:rsidP="007D235E">
          <w:pPr>
            <w:pStyle w:val="A45574AE98CA4F1FBBEC0158D99FED88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B3EC162D2D474E75B5F690B2122F93F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E32A6A0-1FDF-437D-B658-2DFA8080A3BB}"/>
      </w:docPartPr>
      <w:docPartBody>
        <w:p w:rsidR="000B58AE" w:rsidRDefault="007D235E" w:rsidP="007D235E">
          <w:pPr>
            <w:pStyle w:val="B3EC162D2D474E75B5F690B2122F93FC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4CAB506AE8DB4818A575743DB9E6218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E5BFE2C-AD60-498D-ACD9-22E610D43459}"/>
      </w:docPartPr>
      <w:docPartBody>
        <w:p w:rsidR="000B58AE" w:rsidRDefault="007D235E" w:rsidP="007D235E">
          <w:pPr>
            <w:pStyle w:val="4CAB506AE8DB4818A575743DB9E6218F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162F1034A613473EAA3E447D4D6371E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FCEB8F7-9697-401E-A427-761B530C4272}"/>
      </w:docPartPr>
      <w:docPartBody>
        <w:p w:rsidR="000B58AE" w:rsidRDefault="007D235E" w:rsidP="007D235E">
          <w:pPr>
            <w:pStyle w:val="162F1034A613473EAA3E447D4D6371EE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926168D503474EBD81431DE27B386E5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02ABAB3-1C14-4633-B5E3-755B402167BF}"/>
      </w:docPartPr>
      <w:docPartBody>
        <w:p w:rsidR="000B58AE" w:rsidRDefault="007D235E" w:rsidP="007D235E">
          <w:pPr>
            <w:pStyle w:val="926168D503474EBD81431DE27B386E5F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2E7EFAEECED643CF930C48E6CB85C42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2009C50-A15D-46A4-B5BE-A6A1DAE49188}"/>
      </w:docPartPr>
      <w:docPartBody>
        <w:p w:rsidR="000B58AE" w:rsidRDefault="007D235E" w:rsidP="007D235E">
          <w:pPr>
            <w:pStyle w:val="2E7EFAEECED643CF930C48E6CB85C42B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7F121BF1CD3846DAA10D95375C1A6C7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3E31BEF-717E-48E1-AEEE-68D9EBF8D126}"/>
      </w:docPartPr>
      <w:docPartBody>
        <w:p w:rsidR="000B58AE" w:rsidRDefault="007D235E" w:rsidP="007D235E">
          <w:pPr>
            <w:pStyle w:val="7F121BF1CD3846DAA10D95375C1A6C78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15D26553524440AA8EC006E8369E6A8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E6195B4-5536-4D83-AAD1-CDB6B7F60FAC}"/>
      </w:docPartPr>
      <w:docPartBody>
        <w:p w:rsidR="000B58AE" w:rsidRDefault="007D235E" w:rsidP="007D235E">
          <w:pPr>
            <w:pStyle w:val="15D26553524440AA8EC006E8369E6A89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D7B683B2B0E44784BD460048903BD01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FECC2E4-2B0A-4D8B-8178-6B98CF4A751E}"/>
      </w:docPartPr>
      <w:docPartBody>
        <w:p w:rsidR="000B58AE" w:rsidRDefault="007D235E" w:rsidP="007D235E">
          <w:pPr>
            <w:pStyle w:val="D7B683B2B0E44784BD460048903BD01A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50CFEA399BA843C1812087ACB9EA0E6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F8FE213-4B89-4C6F-A3BE-313C18136BF7}"/>
      </w:docPartPr>
      <w:docPartBody>
        <w:p w:rsidR="000B58AE" w:rsidRDefault="007D235E" w:rsidP="007D235E">
          <w:pPr>
            <w:pStyle w:val="50CFEA399BA843C1812087ACB9EA0E69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6B1040AB2E81455DA03B484812A25E9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BAE16B6-313A-4E89-B8ED-C55117CB57A5}"/>
      </w:docPartPr>
      <w:docPartBody>
        <w:p w:rsidR="000B58AE" w:rsidRDefault="007D235E" w:rsidP="007D235E">
          <w:pPr>
            <w:pStyle w:val="6B1040AB2E81455DA03B484812A25E9B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A7FC0D4F4C794416B9B2925F7ECDBF8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6E88818-9142-466B-8051-34A74DE860ED}"/>
      </w:docPartPr>
      <w:docPartBody>
        <w:p w:rsidR="000B58AE" w:rsidRDefault="007D235E" w:rsidP="007D235E">
          <w:pPr>
            <w:pStyle w:val="A7FC0D4F4C794416B9B2925F7ECDBF8E"/>
          </w:pPr>
          <w:r w:rsidRPr="00576D64">
            <w:rPr>
              <w:rStyle w:val="Tekstzastpczy"/>
            </w:rPr>
            <w:t>Click or tap here to enter text.</w:t>
          </w:r>
        </w:p>
      </w:docPartBody>
    </w:docPart>
    <w:docPart>
      <w:docPartPr>
        <w:name w:val="FC265C36E0E2405DB9949EC745F2205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80CB7F4-34DA-416E-9541-751DDDDE02FB}"/>
      </w:docPartPr>
      <w:docPartBody>
        <w:p w:rsidR="000B58AE" w:rsidRDefault="007D235E" w:rsidP="007D235E">
          <w:pPr>
            <w:pStyle w:val="FC265C36E0E2405DB9949EC745F22054"/>
          </w:pPr>
          <w:r w:rsidRPr="00576D64">
            <w:rPr>
              <w:rStyle w:val="Tekstzastpczy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235E"/>
    <w:rsid w:val="000B58AE"/>
    <w:rsid w:val="007D235E"/>
    <w:rsid w:val="00BE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7D235E"/>
    <w:rPr>
      <w:color w:val="808080"/>
    </w:rPr>
  </w:style>
  <w:style w:type="paragraph" w:customStyle="1" w:styleId="572DDF228EDD40919914081FFCDF9472">
    <w:name w:val="572DDF228EDD40919914081FFCDF9472"/>
    <w:rsid w:val="007D235E"/>
  </w:style>
  <w:style w:type="paragraph" w:customStyle="1" w:styleId="D3520C41B17840CA8C05D329AFC01AE4">
    <w:name w:val="D3520C41B17840CA8C05D329AFC01AE4"/>
    <w:rsid w:val="007D235E"/>
  </w:style>
  <w:style w:type="paragraph" w:customStyle="1" w:styleId="CD429497806C4FFEAAAA335627AD1723">
    <w:name w:val="CD429497806C4FFEAAAA335627AD1723"/>
    <w:rsid w:val="007D235E"/>
  </w:style>
  <w:style w:type="paragraph" w:customStyle="1" w:styleId="3477282438104BAEADF670E896662E88">
    <w:name w:val="3477282438104BAEADF670E896662E88"/>
    <w:rsid w:val="007D235E"/>
  </w:style>
  <w:style w:type="paragraph" w:customStyle="1" w:styleId="F4003FC4639D4BE38812D3DCED6B127D">
    <w:name w:val="F4003FC4639D4BE38812D3DCED6B127D"/>
    <w:rsid w:val="007D235E"/>
  </w:style>
  <w:style w:type="paragraph" w:customStyle="1" w:styleId="A45574AE98CA4F1FBBEC0158D99FED88">
    <w:name w:val="A45574AE98CA4F1FBBEC0158D99FED88"/>
    <w:rsid w:val="007D235E"/>
  </w:style>
  <w:style w:type="paragraph" w:customStyle="1" w:styleId="B3EC162D2D474E75B5F690B2122F93FC">
    <w:name w:val="B3EC162D2D474E75B5F690B2122F93FC"/>
    <w:rsid w:val="007D235E"/>
  </w:style>
  <w:style w:type="paragraph" w:customStyle="1" w:styleId="4CAB506AE8DB4818A575743DB9E6218F">
    <w:name w:val="4CAB506AE8DB4818A575743DB9E6218F"/>
    <w:rsid w:val="007D235E"/>
  </w:style>
  <w:style w:type="paragraph" w:customStyle="1" w:styleId="162F1034A613473EAA3E447D4D6371EE">
    <w:name w:val="162F1034A613473EAA3E447D4D6371EE"/>
    <w:rsid w:val="007D235E"/>
  </w:style>
  <w:style w:type="paragraph" w:customStyle="1" w:styleId="926168D503474EBD81431DE27B386E5F">
    <w:name w:val="926168D503474EBD81431DE27B386E5F"/>
    <w:rsid w:val="007D235E"/>
  </w:style>
  <w:style w:type="paragraph" w:customStyle="1" w:styleId="2E7EFAEECED643CF930C48E6CB85C42B">
    <w:name w:val="2E7EFAEECED643CF930C48E6CB85C42B"/>
    <w:rsid w:val="007D235E"/>
  </w:style>
  <w:style w:type="paragraph" w:customStyle="1" w:styleId="7F121BF1CD3846DAA10D95375C1A6C78">
    <w:name w:val="7F121BF1CD3846DAA10D95375C1A6C78"/>
    <w:rsid w:val="007D235E"/>
  </w:style>
  <w:style w:type="paragraph" w:customStyle="1" w:styleId="15D26553524440AA8EC006E8369E6A89">
    <w:name w:val="15D26553524440AA8EC006E8369E6A89"/>
    <w:rsid w:val="007D235E"/>
  </w:style>
  <w:style w:type="paragraph" w:customStyle="1" w:styleId="D7B683B2B0E44784BD460048903BD01A">
    <w:name w:val="D7B683B2B0E44784BD460048903BD01A"/>
    <w:rsid w:val="007D235E"/>
  </w:style>
  <w:style w:type="paragraph" w:customStyle="1" w:styleId="50CFEA399BA843C1812087ACB9EA0E69">
    <w:name w:val="50CFEA399BA843C1812087ACB9EA0E69"/>
    <w:rsid w:val="007D235E"/>
  </w:style>
  <w:style w:type="paragraph" w:customStyle="1" w:styleId="6B1040AB2E81455DA03B484812A25E9B">
    <w:name w:val="6B1040AB2E81455DA03B484812A25E9B"/>
    <w:rsid w:val="007D235E"/>
  </w:style>
  <w:style w:type="paragraph" w:customStyle="1" w:styleId="A7FC0D4F4C794416B9B2925F7ECDBF8E">
    <w:name w:val="A7FC0D4F4C794416B9B2925F7ECDBF8E"/>
    <w:rsid w:val="007D235E"/>
  </w:style>
  <w:style w:type="paragraph" w:customStyle="1" w:styleId="FC265C36E0E2405DB9949EC745F22054">
    <w:name w:val="FC265C36E0E2405DB9949EC745F22054"/>
    <w:rsid w:val="007D23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1D6C5907BC7A47A40B2188E7E775C1" ma:contentTypeVersion="9" ma:contentTypeDescription="Een nieuw document maken." ma:contentTypeScope="" ma:versionID="3e74e92c77b81724f96fb9f2e0c745fd">
  <xsd:schema xmlns:xsd="http://www.w3.org/2001/XMLSchema" xmlns:xs="http://www.w3.org/2001/XMLSchema" xmlns:p="http://schemas.microsoft.com/office/2006/metadata/properties" xmlns:ns2="f02a2242-af4e-4d08-805a-fb7a5f70a237" xmlns:ns3="c6fbd3fa-68ff-42cd-a285-ed5d82cced19" targetNamespace="http://schemas.microsoft.com/office/2006/metadata/properties" ma:root="true" ma:fieldsID="82c292004459fc63fd9af95f33cde180" ns2:_="" ns3:_="">
    <xsd:import namespace="f02a2242-af4e-4d08-805a-fb7a5f70a237"/>
    <xsd:import namespace="c6fbd3fa-68ff-42cd-a285-ed5d82cced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2a2242-af4e-4d08-805a-fb7a5f70a2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fbd3fa-68ff-42cd-a285-ed5d82cced1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737394-7118-4FD1-A50F-A1B2903104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B85661-81A3-4224-BBC1-AB79A35F38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53E860-78DF-47B0-AA60-D76774F8BA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2a2242-af4e-4d08-805a-fb7a5f70a237"/>
    <ds:schemaRef ds:uri="c6fbd3fa-68ff-42cd-a285-ed5d82cced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anne Buurmeijer</dc:creator>
  <cp:keywords/>
  <cp:lastModifiedBy>KBiM</cp:lastModifiedBy>
  <cp:revision>2</cp:revision>
  <cp:lastPrinted>2019-11-05T15:05:00Z</cp:lastPrinted>
  <dcterms:created xsi:type="dcterms:W3CDTF">2020-02-11T15:49:00Z</dcterms:created>
  <dcterms:modified xsi:type="dcterms:W3CDTF">2020-02-1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1D6C5907BC7A47A40B2188E7E775C1</vt:lpwstr>
  </property>
</Properties>
</file>